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مشاكل الحالية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42130D" w:rsidRDefault="005B4C25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login and forget pass and Arabic login and lock screen</w:t>
      </w:r>
      <w:r w:rsidR="00975280">
        <w:rPr>
          <w:rFonts w:ascii="Sakkal Majalla" w:hAnsi="Sakkal Majalla" w:cs="Sakkal Majalla"/>
          <w:sz w:val="28"/>
          <w:szCs w:val="28"/>
        </w:rPr>
        <w:t xml:space="preserve"> and login throttle</w:t>
      </w:r>
      <w:r w:rsidR="00975280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</w:p>
    <w:p w:rsidR="00EF03E9" w:rsidRDefault="00EF03E9" w:rsidP="00EF03E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Session time out</w:t>
      </w:r>
      <w:bookmarkStart w:id="0" w:name="_GoBack"/>
      <w:bookmarkEnd w:id="0"/>
    </w:p>
    <w:p w:rsidR="00FB4969" w:rsidRDefault="00FB4969" w:rsidP="00FB496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Image profile</w:t>
      </w:r>
    </w:p>
    <w:p w:rsidR="00FB4969" w:rsidRDefault="00FB4969" w:rsidP="00FB4969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logo</w:t>
      </w:r>
    </w:p>
    <w:p w:rsidR="00087252" w:rsidRDefault="00087252" w:rsidP="00087252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Admin Title</w:t>
      </w:r>
    </w:p>
    <w:p w:rsidR="00276B5C" w:rsidRDefault="00276B5C" w:rsidP="00276B5C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>404 and error pag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All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>
        <w:rPr>
          <w:rFonts w:ascii="Sakkal Majalla" w:hAnsi="Sakkal Majalla" w:cs="Sakkal Majalla"/>
          <w:sz w:val="28"/>
          <w:szCs w:val="28"/>
        </w:rPr>
        <w:t>func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inside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  <w:r>
        <w:rPr>
          <w:rFonts w:ascii="Sakkal Majalla" w:hAnsi="Sakkal Majalla" w:cs="Sakkal Majalla"/>
          <w:sz w:val="28"/>
          <w:szCs w:val="28"/>
        </w:rPr>
        <w:t xml:space="preserve"> file</w:t>
      </w:r>
    </w:p>
    <w:p w:rsidR="00F74A0E" w:rsidRDefault="00F74A0E" w:rsidP="00F74A0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</w:rPr>
        <w:t xml:space="preserve">Global trans </w:t>
      </w:r>
      <w:proofErr w:type="spellStart"/>
      <w:r>
        <w:rPr>
          <w:rFonts w:ascii="Sakkal Majalla" w:hAnsi="Sakkal Majalla" w:cs="Sakkal Majalla"/>
          <w:sz w:val="28"/>
          <w:szCs w:val="28"/>
        </w:rPr>
        <w:t>js</w:t>
      </w:r>
      <w:proofErr w:type="spellEnd"/>
    </w:p>
    <w:p w:rsidR="00023006" w:rsidRDefault="00023006" w:rsidP="0002300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/>
          <w:sz w:val="28"/>
          <w:szCs w:val="28"/>
          <w:lang w:bidi="ar-SY"/>
        </w:rPr>
        <w:t xml:space="preserve">Child soft </w:t>
      </w:r>
      <w:proofErr w:type="spellStart"/>
      <w:r>
        <w:rPr>
          <w:rFonts w:ascii="Sakkal Majalla" w:hAnsi="Sakkal Majalla" w:cs="Sakkal Majalla"/>
          <w:sz w:val="28"/>
          <w:szCs w:val="28"/>
          <w:lang w:bidi="ar-SY"/>
        </w:rPr>
        <w:t>deletepackage</w:t>
      </w:r>
      <w:proofErr w:type="spellEnd"/>
    </w:p>
    <w:p w:rsidR="00023006" w:rsidRPr="00023006" w:rsidRDefault="00023006" w:rsidP="00023006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/>
        <w:rPr>
          <w:rFonts w:ascii="Sakkal Majalla" w:eastAsia="Times New Roman" w:hAnsi="Sakkal Majalla" w:cs="Sakkal Majalla"/>
          <w:color w:val="000000"/>
          <w:sz w:val="28"/>
          <w:szCs w:val="28"/>
        </w:rPr>
      </w:pPr>
      <w:proofErr w:type="spellStart"/>
      <w:r w:rsidRPr="00023006">
        <w:rPr>
          <w:rFonts w:ascii="Sakkal Majalla" w:eastAsia="Times New Roman" w:hAnsi="Sakkal Majalla" w:cs="Sakkal Majalla"/>
          <w:color w:val="000000"/>
          <w:sz w:val="28"/>
          <w:szCs w:val="28"/>
        </w:rPr>
        <w:t>laravel-filemanager</w:t>
      </w:r>
      <w:proofErr w:type="spellEnd"/>
    </w:p>
    <w:p w:rsidR="003C274E" w:rsidRDefault="003C274E" w:rsidP="005439A6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Google map fix first click</w:t>
      </w:r>
    </w:p>
    <w:p w:rsidR="003C274E" w:rsidRPr="003C274E" w:rsidRDefault="003C274E" w:rsidP="003C274E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اصلاح مشكلة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empty autocomplete</w:t>
      </w:r>
      <w:r>
        <w:rPr>
          <w:rFonts w:ascii="Sakkal Majalla" w:hAnsi="Sakkal Majalla" w:cs="Sakkal Majalla" w:hint="cs"/>
          <w:sz w:val="28"/>
          <w:szCs w:val="28"/>
          <w:shd w:val="clear" w:color="auto" w:fill="FFFFFF"/>
          <w:rtl/>
          <w:lang w:bidi="ar-SY"/>
        </w:rPr>
        <w:t xml:space="preserve"> في </w:t>
      </w:r>
      <w:r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updat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تعديل الاحجام للصور 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fileupload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config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, blade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laravellocalization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اضافة لغات جديدة يتم اضافة عنصر باللغات ديناميكيا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نفحص الموقع بشكل عام قبل التسليم</w:t>
      </w:r>
    </w:p>
    <w:p w:rsidR="0042130D" w:rsidRPr="00E22DBE" w:rsidRDefault="00762063" w:rsidP="00762063">
      <w:pPr>
        <w:pStyle w:val="HTMLPreformatted"/>
        <w:numPr>
          <w:ilvl w:val="0"/>
          <w:numId w:val="1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E22DBE">
        <w:rPr>
          <w:rFonts w:ascii="Sakkal Majalla" w:hAnsi="Sakkal Majalla" w:cs="Sakkal Majalla"/>
          <w:sz w:val="28"/>
          <w:szCs w:val="28"/>
        </w:rPr>
        <w:t>seo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and 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>No index for page for admin</w:t>
      </w:r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تعريب كل المتحولات اللي لسا هيك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module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::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app.filter</w:t>
      </w:r>
      <w:proofErr w:type="spellEnd"/>
    </w:p>
    <w:p w:rsidR="0042130D" w:rsidRPr="00E22DBE" w:rsidRDefault="0042130D" w:rsidP="0042130D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</w:rPr>
        <w:t xml:space="preserve">عند استخدام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</w:rPr>
        <w:t>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مع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upload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او لحاله يجب تحديد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config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في </w:t>
      </w:r>
      <w:r w:rsidR="00015F73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br/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-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حتى يتم تطبيق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auth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وتحديد المجلد الذي ستعرض صوره في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file manager</w:t>
      </w:r>
    </w:p>
    <w:p w:rsidR="00F7165A" w:rsidRPr="00F86F57" w:rsidRDefault="00F7165A" w:rsidP="00F7165A">
      <w:pPr>
        <w:pStyle w:val="ListParagraph"/>
        <w:numPr>
          <w:ilvl w:val="0"/>
          <w:numId w:val="1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>ترتيب صفحات ال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 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resourses</w:t>
      </w:r>
      <w:proofErr w:type="spellEnd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rtl/>
          <w:lang w:bidi="ar-SY"/>
        </w:rPr>
        <w:t xml:space="preserve"> مع اضافة طريقة لتضمين المكاتب مع حسب الحاجة من </w:t>
      </w:r>
      <w:proofErr w:type="spellStart"/>
      <w:r w:rsidRPr="00E22DBE">
        <w:rPr>
          <w:rFonts w:ascii="Sakkal Majalla" w:hAnsi="Sakkal Majalla" w:cs="Sakkal Majalla"/>
          <w:sz w:val="28"/>
          <w:szCs w:val="28"/>
          <w:shd w:val="clear" w:color="auto" w:fill="FFFFFF"/>
          <w:lang w:bidi="ar-SY"/>
        </w:rPr>
        <w:t>viewcomposer</w:t>
      </w:r>
      <w:proofErr w:type="spellEnd"/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bidi/>
        <w:jc w:val="both"/>
        <w:rPr>
          <w:rFonts w:ascii="Sakkal Majalla" w:hAnsi="Sakkal Majalla" w:cs="Sakkal Majalla"/>
          <w:b/>
          <w:bCs/>
          <w:sz w:val="28"/>
          <w:szCs w:val="28"/>
          <w:rtl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</w:rPr>
        <w:t>الاشياء التي يجب القيام بها بعد التسليم</w:t>
      </w:r>
      <w:r w:rsidRPr="00E22DBE">
        <w:rPr>
          <w:rFonts w:ascii="Sakkal Majalla" w:hAnsi="Sakkal Majalla" w:cs="Sakkal Majalla"/>
          <w:b/>
          <w:bCs/>
          <w:sz w:val="28"/>
          <w:szCs w:val="28"/>
        </w:rPr>
        <w:t xml:space="preserve"> :</w:t>
      </w:r>
    </w:p>
    <w:p w:rsidR="0052208C" w:rsidRPr="00E22DBE" w:rsidRDefault="0052208C" w:rsidP="0052208C">
      <w:pPr>
        <w:pStyle w:val="ListParagraph"/>
        <w:numPr>
          <w:ilvl w:val="0"/>
          <w:numId w:val="4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>Dynamic module drag and drop and make dynamic way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  <w:rtl/>
        </w:rPr>
      </w:pPr>
      <w:r w:rsidRPr="00E22DBE">
        <w:rPr>
          <w:rFonts w:ascii="Sakkal Majalla" w:hAnsi="Sakkal Majalla" w:cs="Sakkal Majalla"/>
          <w:sz w:val="28"/>
          <w:szCs w:val="28"/>
        </w:rPr>
        <w:t>blog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بقية الصفحات الـ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>coming soon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اصلاح مشكلة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pjax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و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load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ان رجعت وطلعت</w:t>
      </w:r>
    </w:p>
    <w:p w:rsidR="0042130D" w:rsidRPr="00E22DBE" w:rsidRDefault="0042130D" w:rsidP="0042130D">
      <w:pPr>
        <w:pStyle w:val="ListParagraph"/>
        <w:numPr>
          <w:ilvl w:val="0"/>
          <w:numId w:val="2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lang w:bidi="ar-SY"/>
        </w:rPr>
        <w:t>Permission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شكل عام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مشان يعمل</w:t>
      </w:r>
      <w:r w:rsidRPr="00E22DBE">
        <w:rPr>
          <w:rFonts w:ascii="Sakkal Majalla" w:hAnsi="Sakkal Majalla" w:cs="Sakkal Majalla"/>
          <w:sz w:val="28"/>
          <w:szCs w:val="28"/>
        </w:rPr>
        <w:t xml:space="preserve"> limit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لازم عند حذف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get </w:t>
      </w:r>
      <w:r w:rsidRPr="00E22DBE">
        <w:rPr>
          <w:rFonts w:ascii="Sakkal Majalla" w:hAnsi="Sakkal Majalla" w:cs="Sakkal Majalla"/>
          <w:sz w:val="28"/>
          <w:szCs w:val="28"/>
          <w:rtl/>
        </w:rPr>
        <w:t>نصلح مشكل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search , order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lastRenderedPageBreak/>
        <w:t>لازم نساوي</w:t>
      </w:r>
      <w:r w:rsidRPr="00E22DBE">
        <w:rPr>
          <w:rFonts w:ascii="Sakkal Majalla" w:hAnsi="Sakkal Majalla" w:cs="Sakkal Majalla"/>
          <w:sz w:val="28"/>
          <w:szCs w:val="28"/>
        </w:rPr>
        <w:t xml:space="preserve"> cache </w:t>
      </w:r>
      <w:r w:rsidRPr="00E22DBE">
        <w:rPr>
          <w:rFonts w:ascii="Sakkal Majalla" w:hAnsi="Sakkal Majalla" w:cs="Sakkal Majalla"/>
          <w:sz w:val="28"/>
          <w:szCs w:val="28"/>
          <w:rtl/>
        </w:rPr>
        <w:t>لل</w:t>
      </w:r>
      <w:r w:rsidRPr="00E22DBE">
        <w:rPr>
          <w:rFonts w:ascii="Sakkal Majalla" w:hAnsi="Sakkal Majalla" w:cs="Sakkal Majalla"/>
          <w:sz w:val="28"/>
          <w:szCs w:val="28"/>
        </w:rPr>
        <w:t>, route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(localization session cache)</w:t>
      </w:r>
      <w:r w:rsidRPr="00E22DBE">
        <w:rPr>
          <w:rFonts w:ascii="Sakkal Majalla" w:hAnsi="Sakkal Majalla" w:cs="Sakkal Majalla"/>
          <w:sz w:val="28"/>
          <w:szCs w:val="28"/>
        </w:rPr>
        <w:t xml:space="preserve"> , modules</w:t>
      </w:r>
      <w:r w:rsidR="00762063" w:rsidRPr="00E22DBE">
        <w:rPr>
          <w:rFonts w:ascii="Sakkal Majalla" w:hAnsi="Sakkal Majalla" w:cs="Sakkal Majalla"/>
          <w:sz w:val="28"/>
          <w:szCs w:val="28"/>
        </w:rPr>
        <w:t xml:space="preserve"> , file cache query </w:t>
      </w:r>
      <w:r w:rsidRPr="00E22DBE">
        <w:rPr>
          <w:rFonts w:ascii="Sakkal Majalla" w:hAnsi="Sakkal Majalla" w:cs="Sakkal Majalla"/>
          <w:sz w:val="28"/>
          <w:szCs w:val="28"/>
          <w:rtl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htaccess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cache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لازم يتم اصلاح طريقة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lang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بكشل جيد</w:t>
      </w:r>
      <w:r w:rsidR="00E22DBE" w:rsidRPr="00E22DBE">
        <w:rPr>
          <w:rFonts w:ascii="Sakkal Majalla" w:hAnsi="Sakkal Majalla" w:cs="Sakkal Majalla"/>
          <w:sz w:val="28"/>
          <w:szCs w:val="28"/>
        </w:rPr>
        <w:t xml:space="preserve"> </w:t>
      </w:r>
    </w:p>
    <w:p w:rsidR="00E22DBE" w:rsidRDefault="00E22DBE" w:rsidP="00CD2F84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transSaveOper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//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withoutTrans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="00CD2F84">
        <w:rPr>
          <w:rFonts w:ascii="Sakkal Majalla" w:hAnsi="Sakkal Majalla" w:cs="Sakkal Majalla"/>
          <w:color w:val="000000"/>
          <w:sz w:val="28"/>
          <w:szCs w:val="28"/>
        </w:rPr>
        <w:t>on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tree //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lang</w:t>
      </w:r>
      <w:proofErr w:type="spellEnd"/>
      <w:r>
        <w:rPr>
          <w:rFonts w:ascii="Sakkal Majalla" w:hAnsi="Sakkal Majalla" w:cs="Sakkal Majalla"/>
          <w:color w:val="000000"/>
          <w:sz w:val="28"/>
          <w:szCs w:val="28"/>
        </w:rPr>
        <w:t xml:space="preserve">       </w:t>
      </w:r>
    </w:p>
    <w:p w:rsidR="00E22DBE" w:rsidRPr="00E22DBE" w:rsidRDefault="00E22DBE" w:rsidP="00E22DBE">
      <w:pPr>
        <w:pStyle w:val="HTMLPreformatted"/>
        <w:numPr>
          <w:ilvl w:val="0"/>
          <w:numId w:val="7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  <w:lang w:bidi="ar-SY"/>
        </w:rPr>
      </w:pPr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replace request input with </w:t>
      </w:r>
      <w:proofErr w:type="spellStart"/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>attr</w:t>
      </w:r>
      <w:proofErr w:type="spellEnd"/>
      <w:r>
        <w:rPr>
          <w:rFonts w:ascii="Sakkal Majalla" w:hAnsi="Sakkal Majalla" w:cs="Sakkal Majalla"/>
          <w:color w:val="000000"/>
          <w:sz w:val="28"/>
          <w:szCs w:val="28"/>
          <w:lang w:bidi="ar-SY"/>
        </w:rPr>
        <w:t xml:space="preserve"> for save      </w:t>
      </w:r>
    </w:p>
    <w:p w:rsidR="0042130D" w:rsidRPr="00E22DBE" w:rsidRDefault="0042130D" w:rsidP="0042130D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tree part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ajax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load</w:t>
      </w:r>
    </w:p>
    <w:p w:rsidR="0042130D" w:rsidRPr="00E22DBE" w:rsidRDefault="0042130D" w:rsidP="00492CD8">
      <w:pPr>
        <w:pStyle w:val="ListParagraph"/>
        <w:numPr>
          <w:ilvl w:val="0"/>
          <w:numId w:val="3"/>
        </w:numPr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</w:rPr>
        <w:t>ربط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file manager </w:t>
      </w:r>
      <w:r w:rsidRPr="00E22DBE">
        <w:rPr>
          <w:rFonts w:ascii="Sakkal Majalla" w:hAnsi="Sakkal Majalla" w:cs="Sakkal Majalla"/>
          <w:sz w:val="28"/>
          <w:szCs w:val="28"/>
          <w:rtl/>
        </w:rPr>
        <w:t>مع ال</w:t>
      </w:r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sz w:val="28"/>
          <w:szCs w:val="28"/>
          <w:rtl/>
        </w:rPr>
        <w:t>بشكل نظامي</w:t>
      </w:r>
      <w:r w:rsidR="00492CD8">
        <w:rPr>
          <w:rFonts w:ascii="Sakkal Majalla" w:hAnsi="Sakkal Majalla" w:cs="Sakkal Majalla" w:hint="cs"/>
          <w:sz w:val="28"/>
          <w:szCs w:val="28"/>
          <w:rtl/>
        </w:rPr>
        <w:t xml:space="preserve"> </w:t>
      </w:r>
      <w:r w:rsidR="00E82EBC">
        <w:rPr>
          <w:rFonts w:ascii="Sakkal Majalla" w:hAnsi="Sakkal Majalla" w:cs="Sakkal Majalla" w:hint="cs"/>
          <w:sz w:val="28"/>
          <w:szCs w:val="28"/>
          <w:rtl/>
          <w:lang w:bidi="ar-SY"/>
        </w:rPr>
        <w:t>و اصلاح مشاكله</w:t>
      </w:r>
    </w:p>
    <w:p w:rsidR="0042130D" w:rsidRPr="00E22DBE" w:rsidRDefault="00EF03E9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hyperlink r:id="rId6" w:history="1">
        <w:r w:rsidR="0042130D" w:rsidRPr="00E22DBE">
          <w:rPr>
            <w:rStyle w:val="Hyperlink"/>
            <w:rFonts w:ascii="Sakkal Majalla" w:hAnsi="Sakkal Majalla" w:cs="Sakkal Majalla"/>
            <w:b w:val="0"/>
            <w:bCs w:val="0"/>
            <w:color w:val="auto"/>
            <w:sz w:val="28"/>
            <w:szCs w:val="28"/>
          </w:rPr>
          <w:t>Google Analytics</w:t>
        </w:r>
      </w:hyperlink>
    </w:p>
    <w:p w:rsidR="0042130D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غليف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image ,map , </w:t>
      </w:r>
      <w:proofErr w:type="spellStart"/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filemanager</w:t>
      </w:r>
      <w:proofErr w:type="spellEnd"/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, tree</w:t>
      </w:r>
      <w:r w:rsidR="00712B0A">
        <w:rPr>
          <w:rFonts w:ascii="Sakkal Majalla" w:hAnsi="Sakkal Majalla" w:cs="Sakkal Majalla" w:hint="cs"/>
          <w:b w:val="0"/>
          <w:bCs w:val="0"/>
          <w:sz w:val="28"/>
          <w:szCs w:val="28"/>
          <w:rtl/>
          <w:lang w:bidi="ar-SY"/>
        </w:rPr>
        <w:t xml:space="preserve"> </w:t>
      </w:r>
    </w:p>
    <w:p w:rsidR="00712B0A" w:rsidRPr="00E22DBE" w:rsidRDefault="00712B0A" w:rsidP="00712B0A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Make list </w:t>
      </w:r>
      <w:proofErr w:type="spellStart"/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datatable</w:t>
      </w:r>
      <w:proofErr w:type="spellEnd"/>
      <w:r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 xml:space="preserve"> of div</w:t>
      </w:r>
    </w:p>
    <w:p w:rsidR="0042130D" w:rsidRPr="00E22DBE" w:rsidRDefault="0042130D" w:rsidP="0042130D">
      <w:pPr>
        <w:pStyle w:val="Heading3"/>
        <w:numPr>
          <w:ilvl w:val="0"/>
          <w:numId w:val="3"/>
        </w:numPr>
        <w:shd w:val="clear" w:color="auto" w:fill="FFFFFF"/>
        <w:bidi/>
        <w:spacing w:before="0" w:beforeAutospacing="0" w:after="0" w:afterAutospacing="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توحيد كل شيئ ضروري بال 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lang w:bidi="ar-SY"/>
        </w:rPr>
        <w:t>utilities</w:t>
      </w:r>
      <w:r w:rsidRPr="00E22DBE">
        <w:rPr>
          <w:rFonts w:ascii="Sakkal Majalla" w:hAnsi="Sakkal Majalla" w:cs="Sakkal Majalla"/>
          <w:b w:val="0"/>
          <w:bCs w:val="0"/>
          <w:sz w:val="28"/>
          <w:szCs w:val="28"/>
          <w:rtl/>
          <w:lang w:bidi="ar-SY"/>
        </w:rPr>
        <w:t xml:space="preserve"> ممكن للمشاريع للي بعدها مي ضرورية بهاد المشروع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</w:rPr>
        <w:t xml:space="preserve">fix image true and false and 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short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js</w:t>
      </w:r>
      <w:proofErr w:type="spellEnd"/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code and file size</w:t>
      </w: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 </w:t>
      </w:r>
    </w:p>
    <w:p w:rsidR="0042130D" w:rsidRPr="00E22DBE" w:rsidRDefault="0042130D" w:rsidP="0042130D">
      <w:pPr>
        <w:pStyle w:val="HTMLPreformatted"/>
        <w:numPr>
          <w:ilvl w:val="0"/>
          <w:numId w:val="3"/>
        </w:numPr>
        <w:shd w:val="clear" w:color="auto" w:fill="FFFFFF"/>
        <w:bidi/>
        <w:jc w:val="both"/>
        <w:rPr>
          <w:rFonts w:ascii="Sakkal Majalla" w:hAnsi="Sakkal Majalla" w:cs="Sakkal Majalla"/>
          <w:sz w:val="28"/>
          <w:szCs w:val="28"/>
        </w:rPr>
      </w:pPr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>في</w:t>
      </w:r>
      <w:r w:rsidRPr="00E22DBE">
        <w:rPr>
          <w:rFonts w:ascii="Sakkal Majalla" w:hAnsi="Sakkal Majalla" w:cs="Sakkal Majalla"/>
          <w:sz w:val="28"/>
          <w:szCs w:val="28"/>
          <w:lang w:bidi="ar-SY"/>
        </w:rPr>
        <w:t xml:space="preserve">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ckeditor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بعض الازرار عند الضغط عليها لايتم فتح ال </w:t>
      </w:r>
      <w:proofErr w:type="spellStart"/>
      <w:r w:rsidRPr="00E22DBE">
        <w:rPr>
          <w:rFonts w:ascii="Sakkal Majalla" w:hAnsi="Sakkal Majalla" w:cs="Sakkal Majalla"/>
          <w:sz w:val="28"/>
          <w:szCs w:val="28"/>
          <w:lang w:bidi="ar-SY"/>
        </w:rPr>
        <w:t>filemanager</w:t>
      </w:r>
      <w:proofErr w:type="spellEnd"/>
      <w:r w:rsidRPr="00E22DBE">
        <w:rPr>
          <w:rFonts w:ascii="Sakkal Majalla" w:hAnsi="Sakkal Majalla" w:cs="Sakkal Majalla"/>
          <w:sz w:val="28"/>
          <w:szCs w:val="28"/>
          <w:rtl/>
          <w:lang w:bidi="ar-SY"/>
        </w:rPr>
        <w:t xml:space="preserve"> لكن الازرار الاساسية تفتح بس لازم يتم اصلاح المشكلة عند التغليف</w:t>
      </w:r>
    </w:p>
    <w:p w:rsidR="0042130D" w:rsidRPr="00E22DBE" w:rsidRDefault="0042130D" w:rsidP="0042130D">
      <w:pPr>
        <w:pStyle w:val="HTMLPreformatted"/>
        <w:shd w:val="clear" w:color="auto" w:fill="FFFFFF"/>
        <w:bidi/>
        <w:ind w:left="720"/>
        <w:jc w:val="both"/>
        <w:rPr>
          <w:rFonts w:ascii="Sakkal Majalla" w:hAnsi="Sakkal Majalla" w:cs="Sakkal Majalla"/>
          <w:sz w:val="28"/>
          <w:szCs w:val="28"/>
        </w:rPr>
      </w:pPr>
    </w:p>
    <w:p w:rsidR="0042130D" w:rsidRPr="00E22DBE" w:rsidRDefault="0042130D" w:rsidP="0042130D">
      <w:pPr>
        <w:pStyle w:val="Heading3"/>
        <w:shd w:val="clear" w:color="auto" w:fill="FFFFFF"/>
        <w:bidi/>
        <w:spacing w:before="0" w:beforeAutospacing="0" w:after="0" w:afterAutospacing="0"/>
        <w:ind w:left="720"/>
        <w:jc w:val="both"/>
        <w:rPr>
          <w:rFonts w:ascii="Sakkal Majalla" w:hAnsi="Sakkal Majalla" w:cs="Sakkal Majalla"/>
          <w:b w:val="0"/>
          <w:bCs w:val="0"/>
          <w:sz w:val="28"/>
          <w:szCs w:val="28"/>
        </w:rPr>
      </w:pPr>
    </w:p>
    <w:p w:rsidR="00F7165A" w:rsidRPr="00E22DBE" w:rsidRDefault="00F7165A" w:rsidP="00F7165A">
      <w:pPr>
        <w:bidi/>
        <w:rPr>
          <w:rFonts w:ascii="Sakkal Majalla" w:hAnsi="Sakkal Majalla" w:cs="Sakkal Majalla"/>
          <w:b/>
          <w:bCs/>
          <w:sz w:val="28"/>
          <w:szCs w:val="28"/>
          <w:lang w:bidi="ar-SY"/>
        </w:rPr>
      </w:pPr>
      <w:r w:rsidRPr="00E22DBE">
        <w:rPr>
          <w:rFonts w:ascii="Sakkal Majalla" w:hAnsi="Sakkal Majalla" w:cs="Sakkal Majalla"/>
          <w:b/>
          <w:bCs/>
          <w:sz w:val="28"/>
          <w:szCs w:val="28"/>
          <w:rtl/>
          <w:lang w:bidi="ar-SY"/>
        </w:rPr>
        <w:t>المكاتب التي تم او يمكن استخدامها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troolee.github.io/gridstack.js/</w:t>
      </w:r>
    </w:p>
    <w:p w:rsidR="00F7165A" w:rsidRPr="00F7165A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https://github.com/UniSharp/laravel-filemanager</w:t>
      </w:r>
    </w:p>
    <w:p w:rsidR="00F7165A" w:rsidRPr="00F7165A" w:rsidRDefault="00F7165A" w:rsidP="00762063">
      <w:pPr>
        <w:pStyle w:val="HTMLPreformatted"/>
        <w:shd w:val="clear" w:color="auto" w:fill="FFFFFF"/>
        <w:rPr>
          <w:rFonts w:ascii="Sakkal Majalla" w:hAnsi="Sakkal Majalla" w:cs="Sakkal Majalla"/>
          <w:color w:val="000000"/>
          <w:sz w:val="28"/>
          <w:szCs w:val="28"/>
        </w:rPr>
      </w:pPr>
      <w:proofErr w:type="spellStart"/>
      <w:proofErr w:type="gramStart"/>
      <w:r w:rsidRPr="00F7165A">
        <w:rPr>
          <w:rFonts w:ascii="Sakkal Majalla" w:hAnsi="Sakkal Majalla" w:cs="Sakkal Majalla"/>
          <w:color w:val="000000"/>
          <w:sz w:val="28"/>
          <w:szCs w:val="28"/>
        </w:rPr>
        <w:t>uxweb</w:t>
      </w:r>
      <w:proofErr w:type="spellEnd"/>
      <w:r w:rsidRPr="00F7165A">
        <w:rPr>
          <w:rFonts w:ascii="Sakkal Majalla" w:hAnsi="Sakkal Majalla" w:cs="Sakkal Majalla"/>
          <w:color w:val="000000"/>
          <w:sz w:val="28"/>
          <w:szCs w:val="28"/>
        </w:rPr>
        <w:t>/sweet-alert</w:t>
      </w:r>
      <w:proofErr w:type="gramEnd"/>
      <w:r w:rsidR="00762063"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</w:p>
    <w:p w:rsidR="00F7165A" w:rsidRPr="00E22DBE" w:rsidRDefault="00F7165A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  <w:proofErr w:type="gram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composer</w:t>
      </w:r>
      <w:proofErr w:type="gram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 xml:space="preserve"> require </w:t>
      </w:r>
      <w:proofErr w:type="spell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renatomarinho</w:t>
      </w:r>
      <w:proofErr w:type="spell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/</w:t>
      </w:r>
      <w:proofErr w:type="spellStart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laravel</w:t>
      </w:r>
      <w:proofErr w:type="spellEnd"/>
      <w:r w:rsidRPr="00F7165A">
        <w:rPr>
          <w:rFonts w:ascii="Sakkal Majalla" w:eastAsia="Times New Roman" w:hAnsi="Sakkal Majalla" w:cs="Sakkal Majalla"/>
          <w:color w:val="000000"/>
          <w:sz w:val="28"/>
          <w:szCs w:val="28"/>
        </w:rPr>
        <w:t>-page-speed</w:t>
      </w: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F7165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Sakkal Majalla" w:eastAsia="Times New Roman" w:hAnsi="Sakkal Majalla" w:cs="Sakkal Majalla"/>
          <w:color w:val="000000"/>
          <w:sz w:val="28"/>
          <w:szCs w:val="28"/>
        </w:rPr>
      </w:pP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lang w:bidi="ar-SY"/>
        </w:rPr>
      </w:pPr>
      <w:r w:rsidRPr="00E22DBE"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  <w:t>مواضيع قيد النقاش</w:t>
      </w:r>
    </w:p>
    <w:p w:rsidR="00762063" w:rsidRPr="00E22DBE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b/>
          <w:bCs/>
          <w:color w:val="000000"/>
          <w:sz w:val="28"/>
          <w:szCs w:val="28"/>
          <w:rtl/>
          <w:lang w:bidi="ar-SY"/>
        </w:rPr>
      </w:pPr>
    </w:p>
    <w:p w:rsidR="00762063" w:rsidRPr="00E22DBE" w:rsidRDefault="00762063" w:rsidP="00762063">
      <w:pPr>
        <w:pStyle w:val="HTMLPreformatted"/>
        <w:numPr>
          <w:ilvl w:val="0"/>
          <w:numId w:val="6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ه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قل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اي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لغا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ت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ض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فر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id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يش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جد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اح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object_id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ع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object_type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ها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رتبط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ك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جداو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عر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ن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ح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حكين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على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رواق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ع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سلم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مك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قارن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اداء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لحالتين</w:t>
      </w:r>
    </w:p>
    <w:p w:rsidR="00762063" w:rsidRPr="00E22DBE" w:rsidRDefault="00762063" w:rsidP="00762063">
      <w:pPr>
        <w:pStyle w:val="HTMLPreformatted"/>
        <w:numPr>
          <w:ilvl w:val="0"/>
          <w:numId w:val="5"/>
        </w:numPr>
        <w:shd w:val="clear" w:color="auto" w:fill="FFFFFF"/>
        <w:bidi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make global notify</w:t>
      </w:r>
    </w:p>
    <w:p w:rsidR="00762063" w:rsidRPr="00E22DBE" w:rsidRDefault="00762063" w:rsidP="00762063">
      <w:pPr>
        <w:pStyle w:val="HTMLPreformatted"/>
        <w:shd w:val="clear" w:color="auto" w:fill="FFFFFF"/>
        <w:bidi/>
        <w:ind w:left="720"/>
        <w:rPr>
          <w:rFonts w:ascii="Sakkal Majalla" w:hAnsi="Sakkal Majalla" w:cs="Sakkal Majalla"/>
          <w:color w:val="000000"/>
          <w:sz w:val="28"/>
          <w:szCs w:val="28"/>
        </w:rPr>
      </w:pP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لونك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شي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شغل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الحذف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proofErr w:type="spellStart"/>
      <w:r w:rsidRPr="00E22DBE">
        <w:rPr>
          <w:rFonts w:ascii="Sakkal Majalla" w:hAnsi="Sakkal Majalla" w:cs="Sakkal Majalla"/>
          <w:color w:val="000000"/>
          <w:sz w:val="28"/>
          <w:szCs w:val="28"/>
        </w:rPr>
        <w:t>datatable</w:t>
      </w:r>
      <w:proofErr w:type="spellEnd"/>
      <w:r w:rsidRPr="00E22DBE">
        <w:rPr>
          <w:rFonts w:ascii="Sakkal Majalla" w:hAnsi="Sakkal Majalla" w:cs="Sakkal Majalla"/>
          <w:color w:val="000000"/>
          <w:sz w:val="28"/>
          <w:szCs w:val="28"/>
        </w:rPr>
        <w:br/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lastRenderedPageBreak/>
        <w:t>ماف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داعي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سكر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بعت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تاكيد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خليها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ظاهر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وبس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ت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lert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نجاح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العملية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ه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لحالو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بيعمل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animation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مشان</w:t>
      </w:r>
      <w:r w:rsidRPr="00E22DBE">
        <w:rPr>
          <w:rFonts w:ascii="Sakkal Majalla" w:hAnsi="Sakkal Majalla" w:cs="Sakkal Majalla"/>
          <w:color w:val="000000"/>
          <w:sz w:val="28"/>
          <w:szCs w:val="28"/>
        </w:rPr>
        <w:t xml:space="preserve"> </w:t>
      </w:r>
      <w:r w:rsidRPr="00E22DBE">
        <w:rPr>
          <w:rFonts w:ascii="Sakkal Majalla" w:hAnsi="Sakkal Majalla" w:cs="Sakkal Majalla"/>
          <w:color w:val="000000"/>
          <w:sz w:val="28"/>
          <w:szCs w:val="28"/>
          <w:rtl/>
        </w:rPr>
        <w:t>يغير</w:t>
      </w:r>
    </w:p>
    <w:p w:rsidR="00762063" w:rsidRPr="00F7165A" w:rsidRDefault="00762063" w:rsidP="0076206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right"/>
        <w:rPr>
          <w:rFonts w:ascii="Sakkal Majalla" w:eastAsia="Times New Roman" w:hAnsi="Sakkal Majalla" w:cs="Sakkal Majalla"/>
          <w:color w:val="000000"/>
          <w:sz w:val="28"/>
          <w:szCs w:val="28"/>
          <w:rtl/>
          <w:lang w:bidi="ar-SY"/>
        </w:rPr>
      </w:pPr>
    </w:p>
    <w:p w:rsidR="0042130D" w:rsidRPr="00E22DBE" w:rsidRDefault="0042130D" w:rsidP="0042130D">
      <w:pPr>
        <w:rPr>
          <w:rFonts w:ascii="Sakkal Majalla" w:hAnsi="Sakkal Majalla" w:cs="Sakkal Majalla"/>
          <w:sz w:val="28"/>
          <w:szCs w:val="28"/>
        </w:rPr>
      </w:pPr>
    </w:p>
    <w:p w:rsidR="002A7DDD" w:rsidRPr="00E22DBE" w:rsidRDefault="002A7DDD">
      <w:pPr>
        <w:rPr>
          <w:rFonts w:ascii="Sakkal Majalla" w:hAnsi="Sakkal Majalla" w:cs="Sakkal Majalla"/>
          <w:sz w:val="28"/>
          <w:szCs w:val="28"/>
        </w:rPr>
      </w:pPr>
    </w:p>
    <w:sectPr w:rsidR="002A7DDD" w:rsidRPr="00E22DB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3B5D43"/>
    <w:multiLevelType w:val="hybridMultilevel"/>
    <w:tmpl w:val="3626B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6102A9"/>
    <w:multiLevelType w:val="hybridMultilevel"/>
    <w:tmpl w:val="96A00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141EFE"/>
    <w:multiLevelType w:val="hybridMultilevel"/>
    <w:tmpl w:val="6B609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E70691"/>
    <w:multiLevelType w:val="hybridMultilevel"/>
    <w:tmpl w:val="C672B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1DC23A7"/>
    <w:multiLevelType w:val="hybridMultilevel"/>
    <w:tmpl w:val="DB2CA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FC1FDF"/>
    <w:multiLevelType w:val="hybridMultilevel"/>
    <w:tmpl w:val="60C0392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D9C1359"/>
    <w:multiLevelType w:val="hybridMultilevel"/>
    <w:tmpl w:val="F35CB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MTczsLQ0NDAwMzdQ0lEKTi0uzszPAymwqAUAHAJ4JywAAAA="/>
  </w:docVars>
  <w:rsids>
    <w:rsidRoot w:val="000034BD"/>
    <w:rsid w:val="000034BD"/>
    <w:rsid w:val="0000732C"/>
    <w:rsid w:val="00015F73"/>
    <w:rsid w:val="000175EB"/>
    <w:rsid w:val="000204C5"/>
    <w:rsid w:val="00023006"/>
    <w:rsid w:val="00032159"/>
    <w:rsid w:val="00036FCB"/>
    <w:rsid w:val="000374BE"/>
    <w:rsid w:val="00062091"/>
    <w:rsid w:val="00084FC8"/>
    <w:rsid w:val="00087252"/>
    <w:rsid w:val="00087363"/>
    <w:rsid w:val="000A37E6"/>
    <w:rsid w:val="000A5BC2"/>
    <w:rsid w:val="000B2392"/>
    <w:rsid w:val="000B346E"/>
    <w:rsid w:val="000B44D9"/>
    <w:rsid w:val="000E0592"/>
    <w:rsid w:val="000F47DB"/>
    <w:rsid w:val="0010111F"/>
    <w:rsid w:val="001259D8"/>
    <w:rsid w:val="001360F7"/>
    <w:rsid w:val="00170745"/>
    <w:rsid w:val="00187F4A"/>
    <w:rsid w:val="001F17F5"/>
    <w:rsid w:val="001F4A67"/>
    <w:rsid w:val="0022377D"/>
    <w:rsid w:val="00232EE2"/>
    <w:rsid w:val="002545DA"/>
    <w:rsid w:val="00261F2C"/>
    <w:rsid w:val="00263A40"/>
    <w:rsid w:val="0026787D"/>
    <w:rsid w:val="00276B5C"/>
    <w:rsid w:val="002A7DDD"/>
    <w:rsid w:val="002D7EA3"/>
    <w:rsid w:val="002E3D1F"/>
    <w:rsid w:val="002F4D75"/>
    <w:rsid w:val="002F7CED"/>
    <w:rsid w:val="00315EBE"/>
    <w:rsid w:val="00332144"/>
    <w:rsid w:val="00332B1C"/>
    <w:rsid w:val="00347703"/>
    <w:rsid w:val="003479E5"/>
    <w:rsid w:val="00351109"/>
    <w:rsid w:val="00363167"/>
    <w:rsid w:val="00393FE4"/>
    <w:rsid w:val="003A65F3"/>
    <w:rsid w:val="003C274E"/>
    <w:rsid w:val="003D39E1"/>
    <w:rsid w:val="003D6D6A"/>
    <w:rsid w:val="00410BAB"/>
    <w:rsid w:val="0042130D"/>
    <w:rsid w:val="0043794C"/>
    <w:rsid w:val="00472873"/>
    <w:rsid w:val="00490E98"/>
    <w:rsid w:val="00492CD8"/>
    <w:rsid w:val="004931C8"/>
    <w:rsid w:val="00515476"/>
    <w:rsid w:val="00517AA4"/>
    <w:rsid w:val="0052208C"/>
    <w:rsid w:val="005439A6"/>
    <w:rsid w:val="0054507D"/>
    <w:rsid w:val="005661A0"/>
    <w:rsid w:val="0057026A"/>
    <w:rsid w:val="00581F48"/>
    <w:rsid w:val="00591DF8"/>
    <w:rsid w:val="005B4C25"/>
    <w:rsid w:val="005B5CBF"/>
    <w:rsid w:val="005C5EEB"/>
    <w:rsid w:val="005E53B2"/>
    <w:rsid w:val="005F2531"/>
    <w:rsid w:val="005F609D"/>
    <w:rsid w:val="0060250C"/>
    <w:rsid w:val="006127D9"/>
    <w:rsid w:val="00615841"/>
    <w:rsid w:val="00625137"/>
    <w:rsid w:val="0063741E"/>
    <w:rsid w:val="00640DF5"/>
    <w:rsid w:val="00654FA7"/>
    <w:rsid w:val="006614B9"/>
    <w:rsid w:val="00670DCA"/>
    <w:rsid w:val="0068453B"/>
    <w:rsid w:val="00686760"/>
    <w:rsid w:val="006B324E"/>
    <w:rsid w:val="006E583F"/>
    <w:rsid w:val="00712B0A"/>
    <w:rsid w:val="00716062"/>
    <w:rsid w:val="007313C7"/>
    <w:rsid w:val="007433CB"/>
    <w:rsid w:val="00761EB8"/>
    <w:rsid w:val="00762063"/>
    <w:rsid w:val="00777713"/>
    <w:rsid w:val="007D068A"/>
    <w:rsid w:val="007F0F82"/>
    <w:rsid w:val="007F18E2"/>
    <w:rsid w:val="00813249"/>
    <w:rsid w:val="00860BCE"/>
    <w:rsid w:val="00884CD3"/>
    <w:rsid w:val="008A310D"/>
    <w:rsid w:val="008A3BD0"/>
    <w:rsid w:val="009124CD"/>
    <w:rsid w:val="00947B7A"/>
    <w:rsid w:val="00975280"/>
    <w:rsid w:val="00982489"/>
    <w:rsid w:val="00997EE0"/>
    <w:rsid w:val="009C37F5"/>
    <w:rsid w:val="009F3EF1"/>
    <w:rsid w:val="00A13A0D"/>
    <w:rsid w:val="00A2525E"/>
    <w:rsid w:val="00A30543"/>
    <w:rsid w:val="00A30A77"/>
    <w:rsid w:val="00A32590"/>
    <w:rsid w:val="00A56B55"/>
    <w:rsid w:val="00A57098"/>
    <w:rsid w:val="00A708AA"/>
    <w:rsid w:val="00A7639B"/>
    <w:rsid w:val="00AB2685"/>
    <w:rsid w:val="00AC60B1"/>
    <w:rsid w:val="00AE36E1"/>
    <w:rsid w:val="00B162AD"/>
    <w:rsid w:val="00B17988"/>
    <w:rsid w:val="00B24831"/>
    <w:rsid w:val="00B673F3"/>
    <w:rsid w:val="00B85159"/>
    <w:rsid w:val="00BB0E77"/>
    <w:rsid w:val="00BD27AC"/>
    <w:rsid w:val="00BD346C"/>
    <w:rsid w:val="00BF1403"/>
    <w:rsid w:val="00C1452E"/>
    <w:rsid w:val="00C356AD"/>
    <w:rsid w:val="00C611E5"/>
    <w:rsid w:val="00CD2A46"/>
    <w:rsid w:val="00CD2F84"/>
    <w:rsid w:val="00CD6651"/>
    <w:rsid w:val="00CE6921"/>
    <w:rsid w:val="00D65359"/>
    <w:rsid w:val="00D65734"/>
    <w:rsid w:val="00D66468"/>
    <w:rsid w:val="00D859AA"/>
    <w:rsid w:val="00DA0124"/>
    <w:rsid w:val="00DD3473"/>
    <w:rsid w:val="00DE2F36"/>
    <w:rsid w:val="00E21312"/>
    <w:rsid w:val="00E2253E"/>
    <w:rsid w:val="00E22DBE"/>
    <w:rsid w:val="00E2771A"/>
    <w:rsid w:val="00E624E2"/>
    <w:rsid w:val="00E6455E"/>
    <w:rsid w:val="00E82EBC"/>
    <w:rsid w:val="00E83F61"/>
    <w:rsid w:val="00E86A10"/>
    <w:rsid w:val="00E933A4"/>
    <w:rsid w:val="00EC532C"/>
    <w:rsid w:val="00EF03E9"/>
    <w:rsid w:val="00EF3143"/>
    <w:rsid w:val="00F0413F"/>
    <w:rsid w:val="00F11041"/>
    <w:rsid w:val="00F21325"/>
    <w:rsid w:val="00F224BB"/>
    <w:rsid w:val="00F50358"/>
    <w:rsid w:val="00F7165A"/>
    <w:rsid w:val="00F74A0E"/>
    <w:rsid w:val="00F75FEB"/>
    <w:rsid w:val="00F814C3"/>
    <w:rsid w:val="00F86F57"/>
    <w:rsid w:val="00FB4969"/>
    <w:rsid w:val="00FD7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9CE97-424A-49FF-BB39-FD90EC98B5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130D"/>
    <w:pPr>
      <w:spacing w:after="0" w:line="240" w:lineRule="auto"/>
    </w:p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42130D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42130D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42130D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213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2130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42130D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FB49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496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49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49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49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496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49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4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0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nalytics.google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6F561C-9880-4F06-8CD0-85A90A4AD5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1</TotalTime>
  <Pages>3</Pages>
  <Words>376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64</cp:revision>
  <dcterms:created xsi:type="dcterms:W3CDTF">2017-10-31T18:20:00Z</dcterms:created>
  <dcterms:modified xsi:type="dcterms:W3CDTF">2017-11-04T17:50:00Z</dcterms:modified>
</cp:coreProperties>
</file>